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38C5" w:rsidRPr="000D409F" w:rsidRDefault="00E931D2" w:rsidP="00E931D2">
      <w:pPr>
        <w:spacing w:before="12" w:after="147"/>
        <w:ind w:left="4363" w:right="4733"/>
        <w:textAlignment w:val="baseline"/>
        <w:rPr>
          <w:sz w:val="2"/>
          <w:szCs w:val="2"/>
        </w:rPr>
      </w:pPr>
      <w:bookmarkStart w:id="0" w:name="_GoBack"/>
      <w:bookmarkEnd w:id="0"/>
      <w:r w:rsidRPr="000D409F">
        <w:rPr>
          <w:noProof/>
          <w:sz w:val="2"/>
          <w:szCs w:val="2"/>
        </w:rPr>
        <w:drawing>
          <wp:anchor distT="0" distB="0" distL="114300" distR="114300" simplePos="0" relativeHeight="251658240" behindDoc="1" locked="0" layoutInCell="1" allowOverlap="1" wp14:anchorId="1D5BBE4C" wp14:editId="63A02AB8">
            <wp:simplePos x="0" y="0"/>
            <wp:positionH relativeFrom="column">
              <wp:posOffset>2785745</wp:posOffset>
            </wp:positionH>
            <wp:positionV relativeFrom="paragraph">
              <wp:posOffset>0</wp:posOffset>
            </wp:positionV>
            <wp:extent cx="834390" cy="845185"/>
            <wp:effectExtent l="0" t="0" r="3810" b="0"/>
            <wp:wrapThrough wrapText="bothSides">
              <wp:wrapPolygon edited="0">
                <wp:start x="0" y="0"/>
                <wp:lineTo x="0" y="20935"/>
                <wp:lineTo x="21205" y="20935"/>
                <wp:lineTo x="2120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t Bragg seal super smal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39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38C5" w:rsidRDefault="00A973A1">
      <w:pPr>
        <w:spacing w:before="16" w:line="362" w:lineRule="exact"/>
        <w:jc w:val="center"/>
        <w:textAlignment w:val="baseline"/>
        <w:rPr>
          <w:rFonts w:ascii="Bookman Old Style" w:eastAsia="Bookman Old Style" w:hAnsi="Bookman Old Style"/>
          <w:b/>
          <w:color w:val="000000"/>
          <w:spacing w:val="3"/>
          <w:sz w:val="31"/>
        </w:rPr>
      </w:pPr>
      <w:r>
        <w:rPr>
          <w:rFonts w:ascii="Bookman Old Style" w:eastAsia="Bookman Old Style" w:hAnsi="Bookman Old Style"/>
          <w:b/>
          <w:color w:val="000000"/>
          <w:spacing w:val="3"/>
          <w:sz w:val="31"/>
        </w:rPr>
        <w:t>C</w:t>
      </w:r>
      <w:r w:rsidR="00E51953">
        <w:rPr>
          <w:rFonts w:ascii="Bookman Old Style" w:eastAsia="Bookman Old Style" w:hAnsi="Bookman Old Style"/>
          <w:b/>
          <w:color w:val="000000"/>
          <w:spacing w:val="3"/>
          <w:sz w:val="31"/>
        </w:rPr>
        <w:t>ITY OF FORT BRAGG</w:t>
      </w:r>
    </w:p>
    <w:p w:rsidR="002E38C5" w:rsidRDefault="001D2502">
      <w:pPr>
        <w:spacing w:before="59" w:line="203" w:lineRule="exact"/>
        <w:jc w:val="center"/>
        <w:textAlignment w:val="baseline"/>
        <w:rPr>
          <w:rFonts w:ascii="Bookman Old Style" w:eastAsia="Bookman Old Style" w:hAnsi="Bookman Old Style"/>
          <w:i/>
          <w:color w:val="000000"/>
          <w:spacing w:val="-4"/>
          <w:sz w:val="15"/>
        </w:rPr>
      </w:pPr>
      <w:r>
        <w:rPr>
          <w:rFonts w:ascii="Bookman Old Style" w:eastAsia="Bookman Old Style" w:hAnsi="Bookman Old Style"/>
          <w:i/>
          <w:color w:val="000000"/>
          <w:spacing w:val="-4"/>
          <w:sz w:val="15"/>
        </w:rPr>
        <w:t>Incorporated August 5,</w:t>
      </w:r>
      <w:r w:rsidR="00E51953">
        <w:rPr>
          <w:rFonts w:ascii="Bookman Old Style" w:eastAsia="Bookman Old Style" w:hAnsi="Bookman Old Style"/>
          <w:i/>
          <w:color w:val="000000"/>
          <w:spacing w:val="-4"/>
          <w:sz w:val="15"/>
        </w:rPr>
        <w:t xml:space="preserve"> 1889</w:t>
      </w:r>
    </w:p>
    <w:p w:rsidR="002E38C5" w:rsidRPr="000D409F" w:rsidRDefault="00E51953">
      <w:pPr>
        <w:spacing w:before="14" w:line="236" w:lineRule="exact"/>
        <w:jc w:val="center"/>
        <w:textAlignment w:val="baseline"/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</w:pPr>
      <w:r w:rsidRPr="000D409F"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  <w:t>416 N. Franklin St.</w:t>
      </w:r>
    </w:p>
    <w:p w:rsidR="002E38C5" w:rsidRPr="000D409F" w:rsidRDefault="00E51953">
      <w:pPr>
        <w:spacing w:before="27" w:line="236" w:lineRule="exact"/>
        <w:jc w:val="center"/>
        <w:textAlignment w:val="baseline"/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</w:pPr>
      <w:r w:rsidRPr="000D409F"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  <w:t>Fort Bragg, CA 95437</w:t>
      </w:r>
    </w:p>
    <w:p w:rsidR="002E38C5" w:rsidRDefault="00E51953">
      <w:pPr>
        <w:spacing w:before="3" w:line="266" w:lineRule="exact"/>
        <w:jc w:val="center"/>
        <w:textAlignment w:val="baseline"/>
        <w:rPr>
          <w:rFonts w:ascii="Bookman Old Style" w:eastAsia="Bookman Old Style" w:hAnsi="Bookman Old Style"/>
          <w:color w:val="000000"/>
        </w:rPr>
      </w:pPr>
      <w:r w:rsidRPr="000D409F">
        <w:rPr>
          <w:rFonts w:ascii="Bookman Old Style" w:eastAsia="Bookman Old Style" w:hAnsi="Bookman Old Style"/>
          <w:color w:val="000000"/>
          <w:sz w:val="20"/>
          <w:szCs w:val="20"/>
        </w:rPr>
        <w:t xml:space="preserve">Phone: (707) 961-2823 </w:t>
      </w:r>
      <w:r w:rsidRPr="000D409F">
        <w:rPr>
          <w:rFonts w:ascii="Bookman Old Style" w:eastAsia="Bookman Old Style" w:hAnsi="Bookman Old Style"/>
          <w:color w:val="000000"/>
          <w:sz w:val="20"/>
          <w:szCs w:val="20"/>
        </w:rPr>
        <w:br/>
        <w:t xml:space="preserve">Fax: (707) 961-2802 </w:t>
      </w:r>
      <w:r w:rsidRPr="000D409F">
        <w:rPr>
          <w:rFonts w:ascii="Bookman Old Style" w:eastAsia="Bookman Old Style" w:hAnsi="Bookman Old Style"/>
          <w:color w:val="000000"/>
          <w:sz w:val="20"/>
          <w:szCs w:val="20"/>
        </w:rPr>
        <w:br/>
      </w:r>
    </w:p>
    <w:p w:rsidR="00667087" w:rsidRDefault="00667087" w:rsidP="00A973A1">
      <w:pPr>
        <w:pStyle w:val="Title"/>
        <w:spacing w:after="0"/>
      </w:pPr>
      <w:r>
        <w:t>NOTICE OF PUBLIC HEARING</w:t>
      </w:r>
    </w:p>
    <w:p w:rsidR="004A39BE" w:rsidRDefault="004A39BE" w:rsidP="000D409F">
      <w:pPr>
        <w:pStyle w:val="Title"/>
        <w:spacing w:after="0"/>
        <w:jc w:val="left"/>
      </w:pPr>
    </w:p>
    <w:p w:rsidR="00AE6BC0" w:rsidRDefault="00A973A1" w:rsidP="00AE6BC0">
      <w:pPr>
        <w:pStyle w:val="BodyText"/>
        <w:spacing w:before="0"/>
        <w:ind w:right="82"/>
        <w:rPr>
          <w:b w:val="0"/>
        </w:rPr>
      </w:pPr>
      <w:r w:rsidRPr="000D1C79">
        <w:t xml:space="preserve">NOTICE IS HEREBY GIVEN </w:t>
      </w:r>
      <w:r w:rsidRPr="000D1C79">
        <w:rPr>
          <w:b w:val="0"/>
        </w:rPr>
        <w:t>t</w:t>
      </w:r>
      <w:r w:rsidR="004E5938" w:rsidRPr="000D1C79">
        <w:rPr>
          <w:b w:val="0"/>
        </w:rPr>
        <w:t>hat the</w:t>
      </w:r>
      <w:r w:rsidR="00AE6BC0" w:rsidRPr="000D1C79">
        <w:rPr>
          <w:b w:val="0"/>
        </w:rPr>
        <w:t xml:space="preserve"> Fort Bragg</w:t>
      </w:r>
      <w:r w:rsidR="009A3B32" w:rsidRPr="000D1C79">
        <w:rPr>
          <w:b w:val="0"/>
        </w:rPr>
        <w:t xml:space="preserve"> City Council </w:t>
      </w:r>
      <w:r w:rsidR="00C95B89" w:rsidRPr="000D1C79">
        <w:rPr>
          <w:b w:val="0"/>
        </w:rPr>
        <w:t xml:space="preserve">will conduct </w:t>
      </w:r>
      <w:r w:rsidR="000D6722">
        <w:rPr>
          <w:b w:val="0"/>
        </w:rPr>
        <w:t>a public hearing</w:t>
      </w:r>
      <w:r w:rsidR="009A3B32" w:rsidRPr="000D1C79">
        <w:rPr>
          <w:b w:val="0"/>
        </w:rPr>
        <w:t xml:space="preserve"> at </w:t>
      </w:r>
      <w:r w:rsidR="00AE6BC0" w:rsidRPr="000D1C79">
        <w:rPr>
          <w:b w:val="0"/>
        </w:rPr>
        <w:t xml:space="preserve">a regular </w:t>
      </w:r>
      <w:r w:rsidR="00AE6BC0">
        <w:rPr>
          <w:b w:val="0"/>
        </w:rPr>
        <w:t>meeting to be held at</w:t>
      </w:r>
      <w:r w:rsidR="00C95B89" w:rsidRPr="00AE6BC0">
        <w:rPr>
          <w:b w:val="0"/>
        </w:rPr>
        <w:t xml:space="preserve"> </w:t>
      </w:r>
      <w:r w:rsidR="009A3B32" w:rsidRPr="00AE6BC0">
        <w:t>6:00 PM</w:t>
      </w:r>
      <w:r w:rsidR="00C95B89" w:rsidRPr="00AE6BC0">
        <w:rPr>
          <w:b w:val="0"/>
        </w:rPr>
        <w:t xml:space="preserve">, </w:t>
      </w:r>
      <w:r w:rsidR="009A3B32" w:rsidRPr="00AE6BC0">
        <w:rPr>
          <w:b w:val="0"/>
        </w:rPr>
        <w:t>or as soon thereafter as the matter</w:t>
      </w:r>
      <w:r w:rsidR="006204CA">
        <w:rPr>
          <w:b w:val="0"/>
        </w:rPr>
        <w:t>s</w:t>
      </w:r>
      <w:r w:rsidR="009A3B32" w:rsidRPr="00AE6BC0">
        <w:rPr>
          <w:b w:val="0"/>
        </w:rPr>
        <w:t xml:space="preserve"> may be heard, on</w:t>
      </w:r>
      <w:r w:rsidR="009A3B32" w:rsidRPr="00AE6BC0">
        <w:t xml:space="preserve"> MONDAY, </w:t>
      </w:r>
      <w:r w:rsidR="000D6722">
        <w:t>May 13</w:t>
      </w:r>
      <w:r w:rsidR="003C79AD" w:rsidRPr="00AE6BC0">
        <w:t>, 202</w:t>
      </w:r>
      <w:r w:rsidR="000D6722">
        <w:t>4</w:t>
      </w:r>
      <w:r w:rsidR="009D4A3E" w:rsidRPr="00AE6BC0">
        <w:rPr>
          <w:b w:val="0"/>
        </w:rPr>
        <w:t xml:space="preserve">, at </w:t>
      </w:r>
      <w:r w:rsidR="009A3B32" w:rsidRPr="00AE6BC0">
        <w:rPr>
          <w:b w:val="0"/>
        </w:rPr>
        <w:t xml:space="preserve">Town Hall, southwest corner of Main and Laurel Streets (363 North Main Street), </w:t>
      </w:r>
      <w:r w:rsidR="00AE6BC0" w:rsidRPr="00AE6BC0">
        <w:rPr>
          <w:b w:val="0"/>
        </w:rPr>
        <w:t>Fort Bragg, California 95437.</w:t>
      </w:r>
      <w:r w:rsidR="00BD5458">
        <w:rPr>
          <w:b w:val="0"/>
        </w:rPr>
        <w:t xml:space="preserve"> The public hearing will concern the following item:</w:t>
      </w:r>
    </w:p>
    <w:p w:rsidR="00BD5458" w:rsidRDefault="00BD5458" w:rsidP="00AE6BC0">
      <w:pPr>
        <w:pStyle w:val="BodyText"/>
        <w:spacing w:before="0"/>
        <w:ind w:right="82"/>
        <w:rPr>
          <w:b w:val="0"/>
        </w:rPr>
      </w:pPr>
    </w:p>
    <w:p w:rsidR="006204CA" w:rsidRPr="006204CA" w:rsidRDefault="006204CA" w:rsidP="006204CA">
      <w:pPr>
        <w:pStyle w:val="BodyText"/>
        <w:spacing w:before="0"/>
        <w:ind w:right="82"/>
        <w:jc w:val="center"/>
      </w:pPr>
      <w:r w:rsidRPr="006204CA">
        <w:t xml:space="preserve">Receive Report and Conduct Public Hearing for Disclosure of Accomplishments and Closeout of Activities Funded by Community Development </w:t>
      </w:r>
      <w:r w:rsidR="000D6722">
        <w:t>Block Grant (CDBG) 20-CDBG-12043</w:t>
      </w:r>
    </w:p>
    <w:p w:rsidR="00AE6BC0" w:rsidRPr="00AE6BC0" w:rsidRDefault="00AE6BC0" w:rsidP="00AE6BC0">
      <w:pPr>
        <w:pStyle w:val="BodyText"/>
        <w:spacing w:before="0"/>
        <w:ind w:right="82"/>
        <w:rPr>
          <w:b w:val="0"/>
        </w:rPr>
      </w:pPr>
    </w:p>
    <w:p w:rsidR="004D474B" w:rsidRPr="00EE4BC3" w:rsidRDefault="00D707C4" w:rsidP="00EE4BC3">
      <w:pPr>
        <w:pStyle w:val="BodyText"/>
        <w:spacing w:before="0"/>
        <w:ind w:right="82"/>
        <w:rPr>
          <w:b w:val="0"/>
        </w:rPr>
      </w:pPr>
      <w:r w:rsidRPr="00EE4BC3">
        <w:rPr>
          <w:b w:val="0"/>
        </w:rPr>
        <w:t xml:space="preserve">The purpose of the public hearing </w:t>
      </w:r>
      <w:r w:rsidR="006204CA">
        <w:rPr>
          <w:b w:val="0"/>
        </w:rPr>
        <w:t xml:space="preserve">is </w:t>
      </w:r>
      <w:r w:rsidRPr="00EE4BC3">
        <w:rPr>
          <w:b w:val="0"/>
        </w:rPr>
        <w:t xml:space="preserve">to </w:t>
      </w:r>
      <w:r w:rsidR="00AE6BC0" w:rsidRPr="00EE4BC3">
        <w:rPr>
          <w:b w:val="0"/>
        </w:rPr>
        <w:t>disclose grant accomplishments and</w:t>
      </w:r>
      <w:r w:rsidRPr="00EE4BC3">
        <w:rPr>
          <w:b w:val="0"/>
        </w:rPr>
        <w:t xml:space="preserve"> to give citizens an opportunity to make their comments known</w:t>
      </w:r>
      <w:r w:rsidR="00EE4BC3">
        <w:rPr>
          <w:b w:val="0"/>
        </w:rPr>
        <w:t>.</w:t>
      </w:r>
      <w:r w:rsidR="00EE4BC3" w:rsidRPr="00EE4BC3">
        <w:rPr>
          <w:b w:val="0"/>
        </w:rPr>
        <w:t xml:space="preserve"> If you are not able to attend the public hearing</w:t>
      </w:r>
      <w:r w:rsidR="00D57E81">
        <w:rPr>
          <w:b w:val="0"/>
        </w:rPr>
        <w:t>s</w:t>
      </w:r>
      <w:r w:rsidR="00EE4BC3" w:rsidRPr="00EE4BC3">
        <w:rPr>
          <w:b w:val="0"/>
        </w:rPr>
        <w:t xml:space="preserve">, you may direct written comments to the City of Fort Bragg, Attention: </w:t>
      </w:r>
      <w:r w:rsidR="00EE4BC3">
        <w:rPr>
          <w:b w:val="0"/>
        </w:rPr>
        <w:t>Grants Coordinator Lacy Peterson</w:t>
      </w:r>
      <w:r w:rsidR="00EE4BC3" w:rsidRPr="00EE4BC3">
        <w:rPr>
          <w:b w:val="0"/>
        </w:rPr>
        <w:t>, 416 N. Franklin Street, Fort Bragg, CA 95437</w:t>
      </w:r>
      <w:r w:rsidR="00EE4BC3">
        <w:rPr>
          <w:b w:val="0"/>
        </w:rPr>
        <w:t xml:space="preserve"> or email to </w:t>
      </w:r>
      <w:hyperlink r:id="rId6" w:history="1">
        <w:r w:rsidR="000D1C79" w:rsidRPr="00F37A17">
          <w:rPr>
            <w:rStyle w:val="Hyperlink"/>
            <w:b w:val="0"/>
          </w:rPr>
          <w:t>lpeterson@fortbragg.com</w:t>
        </w:r>
      </w:hyperlink>
      <w:r w:rsidR="000D1C79">
        <w:rPr>
          <w:b w:val="0"/>
        </w:rPr>
        <w:t>, or you may telephone Lacy Peterson, Grants Coordinator, at (707)961-2823 ext. 108</w:t>
      </w:r>
      <w:r w:rsidR="00EE4BC3">
        <w:rPr>
          <w:b w:val="0"/>
        </w:rPr>
        <w:t xml:space="preserve">. If </w:t>
      </w:r>
      <w:r w:rsidR="00971BAC" w:rsidRPr="00EE4BC3">
        <w:rPr>
          <w:rFonts w:eastAsia="Times New Roman"/>
          <w:b w:val="0"/>
        </w:rPr>
        <w:t xml:space="preserve">you need a special accommodation because of a sensory or mobility impairment/disability, or have a need for an interpreter, please contact City Hall at (707) 961-2823 to arrange for those accommodations to be made. </w:t>
      </w:r>
      <w:r w:rsidR="00971BAC" w:rsidRPr="00EE4BC3">
        <w:rPr>
          <w:rFonts w:eastAsia="Times New Roman"/>
          <w:b w:val="0"/>
        </w:rPr>
        <w:tab/>
      </w:r>
    </w:p>
    <w:p w:rsidR="00667087" w:rsidRPr="00AE6BC0" w:rsidRDefault="00A973A1" w:rsidP="004D474B">
      <w:pPr>
        <w:keepNext/>
        <w:ind w:right="86"/>
        <w:jc w:val="both"/>
        <w:rPr>
          <w:rFonts w:ascii="Arial" w:eastAsia="Times New Roman" w:hAnsi="Arial" w:cs="Arial"/>
        </w:rPr>
      </w:pPr>
      <w:r w:rsidRPr="00EE4BC3">
        <w:rPr>
          <w:rFonts w:ascii="Arial" w:eastAsia="Times New Roman" w:hAnsi="Arial" w:cs="Arial"/>
        </w:rPr>
        <w:br/>
      </w:r>
      <w:r w:rsidR="007719BF" w:rsidRPr="00AE6BC0">
        <w:rPr>
          <w:rFonts w:ascii="Arial" w:eastAsia="Times New Roman" w:hAnsi="Arial" w:cs="Arial"/>
        </w:rPr>
        <w:t xml:space="preserve">The City of Fort Bragg promotes fair housing and makes all programs available to low and </w:t>
      </w:r>
      <w:r w:rsidR="00FA39B9" w:rsidRPr="00AE6BC0">
        <w:rPr>
          <w:rFonts w:ascii="Arial" w:eastAsia="Times New Roman" w:hAnsi="Arial" w:cs="Arial"/>
        </w:rPr>
        <w:t>moderate-income</w:t>
      </w:r>
      <w:r w:rsidR="007719BF" w:rsidRPr="00AE6BC0">
        <w:rPr>
          <w:rFonts w:ascii="Arial" w:eastAsia="Times New Roman" w:hAnsi="Arial" w:cs="Arial"/>
        </w:rPr>
        <w:t xml:space="preserve"> families regardless of age, race, color, religion, sex, national origin, sexual preference, marital status, or handicap.</w:t>
      </w:r>
    </w:p>
    <w:p w:rsidR="000D409F" w:rsidRPr="00AE6BC0" w:rsidRDefault="000D409F" w:rsidP="004D474B">
      <w:pPr>
        <w:keepNext/>
        <w:rPr>
          <w:rFonts w:ascii="Arial" w:hAnsi="Arial" w:cs="Arial"/>
          <w:highlight w:val="yellow"/>
        </w:rPr>
      </w:pPr>
    </w:p>
    <w:p w:rsidR="00667087" w:rsidRPr="00AE6BC0" w:rsidRDefault="00667087" w:rsidP="004D474B">
      <w:pPr>
        <w:keepNext/>
        <w:rPr>
          <w:rFonts w:ascii="Arial" w:hAnsi="Arial" w:cs="Arial"/>
        </w:rPr>
      </w:pPr>
      <w:r w:rsidRPr="00191096">
        <w:rPr>
          <w:rFonts w:ascii="Arial" w:hAnsi="Arial" w:cs="Arial"/>
        </w:rPr>
        <w:t>Dated:</w:t>
      </w:r>
      <w:r w:rsidR="005F3B0E" w:rsidRPr="00191096">
        <w:rPr>
          <w:rFonts w:ascii="Arial" w:hAnsi="Arial" w:cs="Arial"/>
        </w:rPr>
        <w:t xml:space="preserve"> </w:t>
      </w:r>
      <w:r w:rsidR="00B73004">
        <w:rPr>
          <w:rFonts w:ascii="Arial" w:hAnsi="Arial" w:cs="Arial"/>
        </w:rPr>
        <w:t>April 26</w:t>
      </w:r>
      <w:r w:rsidR="006204CA">
        <w:rPr>
          <w:rFonts w:ascii="Arial" w:hAnsi="Arial" w:cs="Arial"/>
        </w:rPr>
        <w:t>,</w:t>
      </w:r>
      <w:r w:rsidR="009A3B32" w:rsidRPr="00191096">
        <w:rPr>
          <w:rFonts w:ascii="Arial" w:hAnsi="Arial" w:cs="Arial"/>
        </w:rPr>
        <w:t xml:space="preserve"> </w:t>
      </w:r>
      <w:r w:rsidR="000220D8" w:rsidRPr="00191096">
        <w:rPr>
          <w:rFonts w:ascii="Arial" w:hAnsi="Arial" w:cs="Arial"/>
        </w:rPr>
        <w:t>202</w:t>
      </w:r>
      <w:r w:rsidR="000D6722">
        <w:rPr>
          <w:rFonts w:ascii="Arial" w:hAnsi="Arial" w:cs="Arial"/>
        </w:rPr>
        <w:t>4</w:t>
      </w:r>
      <w:r w:rsidR="001C3AB3" w:rsidRPr="00191096">
        <w:rPr>
          <w:rFonts w:ascii="Arial" w:hAnsi="Arial" w:cs="Arial"/>
        </w:rPr>
        <w:t xml:space="preserve"> </w:t>
      </w:r>
      <w:r w:rsidR="00A973A1" w:rsidRPr="00191096">
        <w:rPr>
          <w:rFonts w:ascii="Arial" w:hAnsi="Arial" w:cs="Arial"/>
        </w:rPr>
        <w:tab/>
      </w:r>
      <w:r w:rsidR="00A973A1" w:rsidRPr="00AE6BC0">
        <w:rPr>
          <w:rFonts w:ascii="Arial" w:hAnsi="Arial" w:cs="Arial"/>
        </w:rPr>
        <w:tab/>
      </w:r>
      <w:r w:rsidR="00A973A1" w:rsidRPr="00AE6BC0">
        <w:rPr>
          <w:rFonts w:ascii="Arial" w:hAnsi="Arial" w:cs="Arial"/>
        </w:rPr>
        <w:tab/>
      </w:r>
      <w:r w:rsidR="00A973A1" w:rsidRPr="00AE6BC0">
        <w:rPr>
          <w:rFonts w:ascii="Arial" w:hAnsi="Arial" w:cs="Arial"/>
        </w:rPr>
        <w:tab/>
        <w:t>_________________________________</w:t>
      </w:r>
    </w:p>
    <w:p w:rsidR="00A973A1" w:rsidRPr="00AE6BC0" w:rsidRDefault="00A973A1" w:rsidP="000D409F">
      <w:pPr>
        <w:rPr>
          <w:rFonts w:ascii="Arial" w:hAnsi="Arial" w:cs="Arial"/>
        </w:rPr>
      </w:pP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="009C75A0">
        <w:rPr>
          <w:rFonts w:ascii="Arial" w:hAnsi="Arial" w:cs="Arial"/>
        </w:rPr>
        <w:t>Diana Sanchez</w:t>
      </w:r>
    </w:p>
    <w:p w:rsidR="00A973A1" w:rsidRPr="00AE6BC0" w:rsidRDefault="00A973A1" w:rsidP="000D409F">
      <w:pPr>
        <w:rPr>
          <w:rFonts w:ascii="Arial" w:hAnsi="Arial" w:cs="Arial"/>
        </w:rPr>
      </w:pP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</w:rPr>
        <w:tab/>
      </w:r>
      <w:r w:rsidR="009C75A0">
        <w:rPr>
          <w:rFonts w:ascii="Arial" w:hAnsi="Arial" w:cs="Arial"/>
        </w:rPr>
        <w:t>City Clerk</w:t>
      </w:r>
    </w:p>
    <w:p w:rsidR="000D409F" w:rsidRPr="00AE6BC0" w:rsidRDefault="000D409F" w:rsidP="000D409F">
      <w:pPr>
        <w:rPr>
          <w:rFonts w:ascii="Arial" w:hAnsi="Arial" w:cs="Arial"/>
        </w:rPr>
      </w:pPr>
    </w:p>
    <w:p w:rsidR="000D409F" w:rsidRPr="00AE6BC0" w:rsidRDefault="000D409F" w:rsidP="000D409F">
      <w:pPr>
        <w:rPr>
          <w:rFonts w:ascii="Arial" w:hAnsi="Arial" w:cs="Arial"/>
        </w:rPr>
      </w:pPr>
    </w:p>
    <w:p w:rsidR="008535DD" w:rsidRPr="00AE6BC0" w:rsidRDefault="00667087" w:rsidP="000D409F">
      <w:pPr>
        <w:rPr>
          <w:rFonts w:ascii="Arial" w:hAnsi="Arial" w:cs="Arial"/>
          <w:i/>
        </w:rPr>
      </w:pPr>
      <w:r w:rsidRPr="00AE6BC0">
        <w:rPr>
          <w:rFonts w:ascii="Arial" w:hAnsi="Arial" w:cs="Arial"/>
        </w:rPr>
        <w:t>POST/PUBLISH:</w:t>
      </w:r>
      <w:r w:rsidR="000D6722">
        <w:rPr>
          <w:rFonts w:ascii="Arial" w:hAnsi="Arial" w:cs="Arial"/>
        </w:rPr>
        <w:t xml:space="preserve"> May 2</w:t>
      </w:r>
      <w:r w:rsidR="00976872" w:rsidRPr="00AE6BC0">
        <w:rPr>
          <w:rFonts w:ascii="Arial" w:hAnsi="Arial" w:cs="Arial"/>
        </w:rPr>
        <w:t>, 202</w:t>
      </w:r>
      <w:r w:rsidR="000D6722">
        <w:rPr>
          <w:rFonts w:ascii="Arial" w:hAnsi="Arial" w:cs="Arial"/>
        </w:rPr>
        <w:t>4</w:t>
      </w:r>
      <w:r w:rsidRPr="00AE6BC0">
        <w:rPr>
          <w:rFonts w:ascii="Arial" w:hAnsi="Arial" w:cs="Arial"/>
        </w:rPr>
        <w:tab/>
      </w:r>
      <w:r w:rsidRPr="00AE6BC0">
        <w:rPr>
          <w:rFonts w:ascii="Arial" w:hAnsi="Arial" w:cs="Arial"/>
          <w:i/>
        </w:rPr>
        <w:t xml:space="preserve"> </w:t>
      </w:r>
    </w:p>
    <w:p w:rsidR="00C702C0" w:rsidRPr="00AE6BC0" w:rsidRDefault="00C702C0" w:rsidP="000D409F">
      <w:pPr>
        <w:widowControl w:val="0"/>
        <w:tabs>
          <w:tab w:val="left" w:pos="3060"/>
        </w:tabs>
        <w:rPr>
          <w:rFonts w:ascii="Arial" w:hAnsi="Arial" w:cs="Arial"/>
        </w:rPr>
      </w:pPr>
    </w:p>
    <w:p w:rsidR="000D409F" w:rsidRPr="00AE6BC0" w:rsidRDefault="000D409F" w:rsidP="000D409F">
      <w:pPr>
        <w:widowControl w:val="0"/>
        <w:tabs>
          <w:tab w:val="left" w:pos="3060"/>
        </w:tabs>
        <w:rPr>
          <w:rFonts w:ascii="Arial" w:hAnsi="Arial" w:cs="Arial"/>
        </w:rPr>
      </w:pPr>
    </w:p>
    <w:p w:rsidR="00667087" w:rsidRPr="00AE6BC0" w:rsidRDefault="00667087" w:rsidP="000D409F">
      <w:pPr>
        <w:widowControl w:val="0"/>
        <w:tabs>
          <w:tab w:val="left" w:pos="3060"/>
        </w:tabs>
        <w:rPr>
          <w:rFonts w:ascii="Arial" w:hAnsi="Arial" w:cs="Arial"/>
        </w:rPr>
      </w:pPr>
      <w:r w:rsidRPr="00AE6BC0">
        <w:rPr>
          <w:rFonts w:ascii="Arial" w:hAnsi="Arial" w:cs="Arial"/>
        </w:rPr>
        <w:t xml:space="preserve">STATE OF CALIFORNIA </w:t>
      </w:r>
      <w:r w:rsidRPr="00AE6BC0">
        <w:rPr>
          <w:rFonts w:ascii="Arial" w:hAnsi="Arial" w:cs="Arial"/>
        </w:rPr>
        <w:tab/>
        <w:t>)</w:t>
      </w:r>
    </w:p>
    <w:p w:rsidR="00667087" w:rsidRPr="00AE6BC0" w:rsidRDefault="00667087" w:rsidP="000D409F">
      <w:pPr>
        <w:widowControl w:val="0"/>
        <w:tabs>
          <w:tab w:val="left" w:pos="3060"/>
        </w:tabs>
        <w:ind w:firstLine="720"/>
        <w:rPr>
          <w:rFonts w:ascii="Arial" w:hAnsi="Arial" w:cs="Arial"/>
        </w:rPr>
      </w:pPr>
      <w:r w:rsidRPr="00AE6BC0">
        <w:rPr>
          <w:rFonts w:ascii="Arial" w:hAnsi="Arial" w:cs="Arial"/>
        </w:rPr>
        <w:tab/>
        <w:t>)</w:t>
      </w:r>
      <w:r w:rsidR="001D2502" w:rsidRPr="00AE6BC0">
        <w:rPr>
          <w:rFonts w:ascii="Arial" w:hAnsi="Arial" w:cs="Arial"/>
        </w:rPr>
        <w:t xml:space="preserve"> </w:t>
      </w:r>
      <w:r w:rsidRPr="00AE6BC0">
        <w:rPr>
          <w:rFonts w:ascii="Arial" w:hAnsi="Arial" w:cs="Arial"/>
        </w:rPr>
        <w:t>ss.</w:t>
      </w:r>
    </w:p>
    <w:p w:rsidR="00667087" w:rsidRPr="00AE6BC0" w:rsidRDefault="00667087" w:rsidP="000D409F">
      <w:pPr>
        <w:widowControl w:val="0"/>
        <w:tabs>
          <w:tab w:val="left" w:pos="3060"/>
        </w:tabs>
        <w:rPr>
          <w:rFonts w:ascii="Arial" w:hAnsi="Arial" w:cs="Arial"/>
        </w:rPr>
      </w:pPr>
      <w:r w:rsidRPr="00AE6BC0">
        <w:rPr>
          <w:rFonts w:ascii="Arial" w:hAnsi="Arial" w:cs="Arial"/>
        </w:rPr>
        <w:t>COUNTY OF MENDOCINO</w:t>
      </w:r>
      <w:r w:rsidRPr="00AE6BC0">
        <w:rPr>
          <w:rFonts w:ascii="Arial" w:hAnsi="Arial" w:cs="Arial"/>
        </w:rPr>
        <w:tab/>
        <w:t>)</w:t>
      </w:r>
    </w:p>
    <w:p w:rsidR="00667087" w:rsidRPr="00AE6BC0" w:rsidRDefault="00667087" w:rsidP="000D409F">
      <w:pPr>
        <w:widowControl w:val="0"/>
        <w:tabs>
          <w:tab w:val="left" w:pos="3060"/>
        </w:tabs>
        <w:rPr>
          <w:rFonts w:ascii="Arial" w:hAnsi="Arial" w:cs="Arial"/>
        </w:rPr>
      </w:pPr>
    </w:p>
    <w:p w:rsidR="00667087" w:rsidRPr="00AE6BC0" w:rsidRDefault="00667087" w:rsidP="000D409F">
      <w:pPr>
        <w:widowControl w:val="0"/>
        <w:rPr>
          <w:rFonts w:ascii="Arial" w:hAnsi="Arial" w:cs="Arial"/>
        </w:rPr>
      </w:pPr>
      <w:r w:rsidRPr="00AE6BC0">
        <w:rPr>
          <w:rFonts w:ascii="Arial" w:hAnsi="Arial" w:cs="Arial"/>
        </w:rPr>
        <w:t>I declare, under penalty of perjury, that I am employed by the City of Fort and that I cause</w:t>
      </w:r>
      <w:r w:rsidR="006064F8" w:rsidRPr="00AE6BC0">
        <w:rPr>
          <w:rFonts w:ascii="Arial" w:hAnsi="Arial" w:cs="Arial"/>
        </w:rPr>
        <w:t>d</w:t>
      </w:r>
      <w:r w:rsidRPr="00AE6BC0">
        <w:rPr>
          <w:rFonts w:ascii="Arial" w:hAnsi="Arial" w:cs="Arial"/>
        </w:rPr>
        <w:t xml:space="preserve"> this Notice to be posted in the City Hall Notice </w:t>
      </w:r>
      <w:r w:rsidR="00C37917" w:rsidRPr="00AE6BC0">
        <w:rPr>
          <w:rFonts w:ascii="Arial" w:hAnsi="Arial" w:cs="Arial"/>
        </w:rPr>
        <w:t>C</w:t>
      </w:r>
      <w:r w:rsidRPr="00AE6BC0">
        <w:rPr>
          <w:rFonts w:ascii="Arial" w:hAnsi="Arial" w:cs="Arial"/>
        </w:rPr>
        <w:t xml:space="preserve">ase </w:t>
      </w:r>
      <w:r w:rsidRPr="00191096">
        <w:rPr>
          <w:rFonts w:ascii="Arial" w:hAnsi="Arial" w:cs="Arial"/>
        </w:rPr>
        <w:t xml:space="preserve">on </w:t>
      </w:r>
      <w:r w:rsidR="000D6722">
        <w:rPr>
          <w:rFonts w:ascii="Arial" w:hAnsi="Arial" w:cs="Arial"/>
        </w:rPr>
        <w:t>May 2</w:t>
      </w:r>
      <w:r w:rsidR="00BB72EF" w:rsidRPr="00191096">
        <w:rPr>
          <w:rFonts w:ascii="Arial" w:hAnsi="Arial" w:cs="Arial"/>
        </w:rPr>
        <w:t>, 20</w:t>
      </w:r>
      <w:r w:rsidR="003C79AD" w:rsidRPr="00191096">
        <w:rPr>
          <w:rFonts w:ascii="Arial" w:hAnsi="Arial" w:cs="Arial"/>
        </w:rPr>
        <w:t>2</w:t>
      </w:r>
      <w:r w:rsidR="000D6722">
        <w:rPr>
          <w:rFonts w:ascii="Arial" w:hAnsi="Arial" w:cs="Arial"/>
        </w:rPr>
        <w:t>4</w:t>
      </w:r>
      <w:r w:rsidR="00E82E20" w:rsidRPr="00191096">
        <w:rPr>
          <w:rFonts w:ascii="Arial" w:hAnsi="Arial" w:cs="Arial"/>
        </w:rPr>
        <w:t>.</w:t>
      </w:r>
    </w:p>
    <w:p w:rsidR="004D474B" w:rsidRPr="00AE6BC0" w:rsidRDefault="004D474B" w:rsidP="000D409F">
      <w:pPr>
        <w:widowControl w:val="0"/>
        <w:rPr>
          <w:rFonts w:ascii="Arial" w:hAnsi="Arial" w:cs="Arial"/>
        </w:rPr>
      </w:pPr>
    </w:p>
    <w:p w:rsidR="004D474B" w:rsidRPr="00AE6BC0" w:rsidRDefault="004D474B" w:rsidP="000D409F">
      <w:pPr>
        <w:widowControl w:val="0"/>
        <w:rPr>
          <w:rFonts w:ascii="Arial" w:hAnsi="Arial" w:cs="Arial"/>
        </w:rPr>
      </w:pPr>
      <w:r w:rsidRPr="00AE6BC0">
        <w:rPr>
          <w:rFonts w:ascii="Arial" w:hAnsi="Arial" w:cs="Arial"/>
        </w:rPr>
        <w:t xml:space="preserve">_________________________ </w:t>
      </w:r>
    </w:p>
    <w:p w:rsidR="004D474B" w:rsidRPr="00AE6BC0" w:rsidRDefault="00123BF8" w:rsidP="000D409F">
      <w:pPr>
        <w:widowControl w:val="0"/>
        <w:rPr>
          <w:rFonts w:ascii="Arial" w:hAnsi="Arial" w:cs="Arial"/>
        </w:rPr>
      </w:pPr>
      <w:r>
        <w:rPr>
          <w:rFonts w:ascii="Arial" w:hAnsi="Arial" w:cs="Arial"/>
        </w:rPr>
        <w:t>Diana Sanchez</w:t>
      </w:r>
    </w:p>
    <w:p w:rsidR="004D474B" w:rsidRPr="00AE6BC0" w:rsidRDefault="00025FC8" w:rsidP="000D409F">
      <w:pPr>
        <w:widowControl w:val="0"/>
        <w:rPr>
          <w:rFonts w:ascii="Arial" w:hAnsi="Arial" w:cs="Arial"/>
        </w:rPr>
      </w:pPr>
      <w:r w:rsidRPr="00AE6BC0">
        <w:rPr>
          <w:rFonts w:ascii="Arial" w:hAnsi="Arial" w:cs="Arial"/>
        </w:rPr>
        <w:t>City Clerk</w:t>
      </w:r>
    </w:p>
    <w:sectPr w:rsidR="004D474B" w:rsidRPr="00AE6BC0" w:rsidSect="004D474B">
      <w:pgSz w:w="12322" w:h="15922"/>
      <w:pgMar w:top="360" w:right="1080" w:bottom="108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Bookman Old Style">
    <w:charset w:val="00"/>
    <w:pitch w:val="variable"/>
    <w:family w:val="roman"/>
    <w:panose1 w:val="02020603050405020304"/>
  </w:font>
  <w:font w:name="Arial">
    <w:charset w:val="00"/>
    <w:pitch w:val="variable"/>
    <w:family w:val="swiss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CA281D"/>
    <w:multiLevelType w:val="hybridMultilevel"/>
    <w:tmpl w:val="A55C6698"/>
    <w:lvl w:ilvl="0" w:tplc="A4246B66">
      <w:start w:val="2013"/>
      <w:numFmt w:val="bullet"/>
      <w:lvlText w:val="-"/>
      <w:lvlJc w:val="left"/>
      <w:pPr>
        <w:ind w:left="7851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8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11" w:hanging="360"/>
      </w:pPr>
      <w:rPr>
        <w:rFonts w:ascii="Wingdings" w:hAnsi="Wingdings" w:hint="default"/>
      </w:rPr>
    </w:lvl>
  </w:abstractNum>
  <w:abstractNum w:abstractNumId="1" w15:restartNumberingAfterBreak="0">
    <w:nsid w:val="713E23C3"/>
    <w:multiLevelType w:val="hybridMultilevel"/>
    <w:tmpl w:val="36A82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56618F7"/>
    <w:multiLevelType w:val="hybridMultilevel"/>
    <w:tmpl w:val="954AD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Y0MLAwMjIxMzNX0lEKTi0uzszPAykwrgUAr0EpgiwAAAA="/>
  </w:docVars>
  <w:rsids>
    <w:rsidRoot w:val="002E38C5"/>
    <w:rsid w:val="00011FA3"/>
    <w:rsid w:val="00016407"/>
    <w:rsid w:val="000220D8"/>
    <w:rsid w:val="00025FC8"/>
    <w:rsid w:val="00040AD1"/>
    <w:rsid w:val="000C2E61"/>
    <w:rsid w:val="000D1C79"/>
    <w:rsid w:val="000D409F"/>
    <w:rsid w:val="000D6722"/>
    <w:rsid w:val="00123BF8"/>
    <w:rsid w:val="00156EED"/>
    <w:rsid w:val="00164B3B"/>
    <w:rsid w:val="001664AE"/>
    <w:rsid w:val="00185A20"/>
    <w:rsid w:val="00191096"/>
    <w:rsid w:val="001A67D4"/>
    <w:rsid w:val="001C0B3E"/>
    <w:rsid w:val="001C3AB3"/>
    <w:rsid w:val="001D2502"/>
    <w:rsid w:val="00236975"/>
    <w:rsid w:val="0025700E"/>
    <w:rsid w:val="0027245B"/>
    <w:rsid w:val="002A2D1E"/>
    <w:rsid w:val="002D0FEB"/>
    <w:rsid w:val="002E38C5"/>
    <w:rsid w:val="003165A5"/>
    <w:rsid w:val="00330294"/>
    <w:rsid w:val="0034728E"/>
    <w:rsid w:val="003B75EA"/>
    <w:rsid w:val="003C79AD"/>
    <w:rsid w:val="00417AA5"/>
    <w:rsid w:val="00480A28"/>
    <w:rsid w:val="00481D16"/>
    <w:rsid w:val="004929B8"/>
    <w:rsid w:val="004A1937"/>
    <w:rsid w:val="004A39BE"/>
    <w:rsid w:val="004B0536"/>
    <w:rsid w:val="004D474B"/>
    <w:rsid w:val="004E5938"/>
    <w:rsid w:val="00516198"/>
    <w:rsid w:val="005315C7"/>
    <w:rsid w:val="005C4B3C"/>
    <w:rsid w:val="005C616B"/>
    <w:rsid w:val="005D6814"/>
    <w:rsid w:val="005E4E9D"/>
    <w:rsid w:val="005F3B0E"/>
    <w:rsid w:val="006030BD"/>
    <w:rsid w:val="006064F8"/>
    <w:rsid w:val="006204CA"/>
    <w:rsid w:val="006354A4"/>
    <w:rsid w:val="00642CFD"/>
    <w:rsid w:val="00650CD4"/>
    <w:rsid w:val="00667087"/>
    <w:rsid w:val="00697526"/>
    <w:rsid w:val="006D2706"/>
    <w:rsid w:val="006D51C0"/>
    <w:rsid w:val="00765EF7"/>
    <w:rsid w:val="007719BF"/>
    <w:rsid w:val="007B0DA1"/>
    <w:rsid w:val="007B7A57"/>
    <w:rsid w:val="00805CF2"/>
    <w:rsid w:val="008535DD"/>
    <w:rsid w:val="00865099"/>
    <w:rsid w:val="00881F71"/>
    <w:rsid w:val="008922C8"/>
    <w:rsid w:val="008B4225"/>
    <w:rsid w:val="00971BAC"/>
    <w:rsid w:val="00976872"/>
    <w:rsid w:val="009A3B32"/>
    <w:rsid w:val="009B035A"/>
    <w:rsid w:val="009C75A0"/>
    <w:rsid w:val="009D4A3E"/>
    <w:rsid w:val="009F1560"/>
    <w:rsid w:val="00A54B86"/>
    <w:rsid w:val="00A973A1"/>
    <w:rsid w:val="00AE6BC0"/>
    <w:rsid w:val="00B00A8D"/>
    <w:rsid w:val="00B41274"/>
    <w:rsid w:val="00B70CAD"/>
    <w:rsid w:val="00B73004"/>
    <w:rsid w:val="00B77CF1"/>
    <w:rsid w:val="00B84405"/>
    <w:rsid w:val="00BB72EF"/>
    <w:rsid w:val="00BD3DD1"/>
    <w:rsid w:val="00BD5458"/>
    <w:rsid w:val="00BF7236"/>
    <w:rsid w:val="00C37917"/>
    <w:rsid w:val="00C47604"/>
    <w:rsid w:val="00C702C0"/>
    <w:rsid w:val="00C957FC"/>
    <w:rsid w:val="00C95B89"/>
    <w:rsid w:val="00CA0FB0"/>
    <w:rsid w:val="00CC0CD6"/>
    <w:rsid w:val="00CF5881"/>
    <w:rsid w:val="00D321AC"/>
    <w:rsid w:val="00D334C9"/>
    <w:rsid w:val="00D57E81"/>
    <w:rsid w:val="00D707C4"/>
    <w:rsid w:val="00D74CB3"/>
    <w:rsid w:val="00E33DFF"/>
    <w:rsid w:val="00E51953"/>
    <w:rsid w:val="00E55B65"/>
    <w:rsid w:val="00E7575A"/>
    <w:rsid w:val="00E82E20"/>
    <w:rsid w:val="00E931D2"/>
    <w:rsid w:val="00EA1C7C"/>
    <w:rsid w:val="00EE0AC0"/>
    <w:rsid w:val="00EE4BC3"/>
    <w:rsid w:val="00F12D37"/>
    <w:rsid w:val="00FA39B9"/>
    <w:rsid w:val="00FA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811C4A-5F6A-4D70-944C-BC4D1A088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64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4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1953"/>
    <w:pPr>
      <w:ind w:left="720"/>
      <w:contextualSpacing/>
    </w:pPr>
  </w:style>
  <w:style w:type="paragraph" w:styleId="Title">
    <w:name w:val="Title"/>
    <w:basedOn w:val="Normal"/>
    <w:link w:val="TitleChar"/>
    <w:qFormat/>
    <w:rsid w:val="00667087"/>
    <w:pPr>
      <w:widowControl w:val="0"/>
      <w:spacing w:after="360"/>
      <w:jc w:val="center"/>
    </w:pPr>
    <w:rPr>
      <w:rFonts w:ascii="Arial" w:eastAsia="Times New Roman" w:hAnsi="Arial"/>
      <w:b/>
      <w:sz w:val="24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667087"/>
    <w:rPr>
      <w:rFonts w:ascii="Arial" w:eastAsia="Times New Roman" w:hAnsi="Arial"/>
      <w:b/>
      <w:sz w:val="24"/>
      <w:szCs w:val="20"/>
      <w:u w:val="single"/>
    </w:rPr>
  </w:style>
  <w:style w:type="paragraph" w:customStyle="1" w:styleId="Style1">
    <w:name w:val="Style1"/>
    <w:basedOn w:val="Normal"/>
    <w:rsid w:val="00667087"/>
    <w:pPr>
      <w:tabs>
        <w:tab w:val="left" w:pos="720"/>
        <w:tab w:val="left" w:pos="1440"/>
        <w:tab w:val="left" w:pos="2160"/>
        <w:tab w:val="left" w:pos="2880"/>
        <w:tab w:val="right" w:pos="10440"/>
      </w:tabs>
    </w:pPr>
    <w:rPr>
      <w:rFonts w:ascii="Century Schoolbook" w:eastAsia="Times New Roman" w:hAnsi="Century Schoolbook"/>
      <w:b/>
      <w:sz w:val="24"/>
      <w:szCs w:val="20"/>
    </w:rPr>
  </w:style>
  <w:style w:type="paragraph" w:styleId="BlockText">
    <w:name w:val="Block Text"/>
    <w:basedOn w:val="Normal"/>
    <w:rsid w:val="00667087"/>
    <w:pPr>
      <w:widowControl w:val="0"/>
      <w:tabs>
        <w:tab w:val="left" w:pos="720"/>
      </w:tabs>
      <w:spacing w:before="240" w:after="240"/>
      <w:ind w:left="720" w:right="360"/>
      <w:jc w:val="both"/>
    </w:pPr>
    <w:rPr>
      <w:rFonts w:ascii="Arial" w:eastAsia="Times New Roman" w:hAnsi="Arial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7719BF"/>
    <w:pPr>
      <w:widowControl w:val="0"/>
      <w:spacing w:before="240"/>
      <w:ind w:right="360"/>
      <w:jc w:val="both"/>
    </w:pPr>
    <w:rPr>
      <w:rFonts w:ascii="Arial" w:hAnsi="Arial" w:cs="Arial"/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7719BF"/>
    <w:rPr>
      <w:rFonts w:ascii="Arial" w:hAnsi="Arial" w:cs="Arial"/>
      <w:b/>
    </w:rPr>
  </w:style>
  <w:style w:type="character" w:styleId="Hyperlink">
    <w:name w:val="Hyperlink"/>
    <w:basedOn w:val="DefaultParagraphFont"/>
    <w:uiPriority w:val="99"/>
    <w:unhideWhenUsed/>
    <w:rsid w:val="00971BA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3B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drId3" Type="http://schemas.openxmlformats.org/wordprocessingml/2006/fontTable" Target="fontTable0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peterson@fortbragg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Fort Bragg California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Wormer, Cindy</dc:creator>
  <cp:lastModifiedBy>Sanchez, Diana</cp:lastModifiedBy>
  <cp:revision>2</cp:revision>
  <cp:lastPrinted>2020-01-03T16:53:00Z</cp:lastPrinted>
  <dcterms:created xsi:type="dcterms:W3CDTF">2024-04-26T17:02:00Z</dcterms:created>
  <dcterms:modified xsi:type="dcterms:W3CDTF">2024-04-26T17:02:00Z</dcterms:modified>
</cp:coreProperties>
</file>